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F93C9" w14:textId="500D26BB" w:rsidR="003D702E" w:rsidRDefault="003D702E">
      <w:r>
        <w:t>Problem 1:</w:t>
      </w:r>
    </w:p>
    <w:p w14:paraId="2393B950" w14:textId="753902AF" w:rsidR="003D702E" w:rsidRDefault="003D702E"/>
    <w:p w14:paraId="2728DE80" w14:textId="0855F6E7" w:rsidR="003D702E" w:rsidRDefault="003D702E">
      <w:r>
        <w:t>To visualize the Semi-</w:t>
      </w:r>
      <w:proofErr w:type="spellStart"/>
      <w:r>
        <w:t>Lagrangian</w:t>
      </w:r>
      <w:proofErr w:type="spellEnd"/>
      <w:r>
        <w:t xml:space="preserve"> method I have attached a video “Advection.mp4” which show the propagation of wave </w:t>
      </w:r>
      <w:proofErr w:type="gramStart"/>
      <w:r>
        <w:t>In</w:t>
      </w:r>
      <w:proofErr w:type="gramEnd"/>
      <w:r>
        <w:t xml:space="preserve"> time without diffusion. </w:t>
      </w:r>
    </w:p>
    <w:p w14:paraId="64EDB444" w14:textId="2AA3A7CE" w:rsidR="003D702E" w:rsidRDefault="00452EB0" w:rsidP="00452EB0">
      <w:r>
        <w:rPr>
          <w:noProof/>
        </w:rPr>
        <w:drawing>
          <wp:inline distT="0" distB="0" distL="0" distR="0" wp14:anchorId="0DFC1A1A" wp14:editId="2594FB33">
            <wp:extent cx="2863215" cy="19088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72782" cy="1915188"/>
                    </a:xfrm>
                    <a:prstGeom prst="rect">
                      <a:avLst/>
                    </a:prstGeom>
                    <a:noFill/>
                    <a:ln>
                      <a:noFill/>
                    </a:ln>
                  </pic:spPr>
                </pic:pic>
              </a:graphicData>
            </a:graphic>
          </wp:inline>
        </w:drawing>
      </w:r>
      <w:r>
        <w:rPr>
          <w:noProof/>
        </w:rPr>
        <w:drawing>
          <wp:inline distT="0" distB="0" distL="0" distR="0" wp14:anchorId="614209D3" wp14:editId="5B1AB521">
            <wp:extent cx="2754630" cy="190881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69179" cy="1918892"/>
                    </a:xfrm>
                    <a:prstGeom prst="rect">
                      <a:avLst/>
                    </a:prstGeom>
                    <a:noFill/>
                    <a:ln>
                      <a:noFill/>
                    </a:ln>
                  </pic:spPr>
                </pic:pic>
              </a:graphicData>
            </a:graphic>
          </wp:inline>
        </w:drawing>
      </w:r>
    </w:p>
    <w:p w14:paraId="63694421" w14:textId="58678BF7" w:rsidR="00452EB0" w:rsidRDefault="00452EB0" w:rsidP="00452EB0"/>
    <w:p w14:paraId="31FB604C" w14:textId="5E7F011E" w:rsidR="00452EB0" w:rsidRDefault="00452EB0" w:rsidP="00452EB0">
      <w:r>
        <w:t xml:space="preserve">From the loglog plot it is evident that the relationship between grid size and error is of linear type. As grid size if shrink by half, the error also diminishes by half. It </w:t>
      </w:r>
      <w:proofErr w:type="gramStart"/>
      <w:r>
        <w:t>suggest</w:t>
      </w:r>
      <w:proofErr w:type="gramEnd"/>
      <w:r>
        <w:t xml:space="preserve"> that the method is first order accurate.</w:t>
      </w:r>
    </w:p>
    <w:p w14:paraId="64CFD32E" w14:textId="3AA61FA7" w:rsidR="00452EB0" w:rsidRDefault="00452EB0" w:rsidP="00452EB0"/>
    <w:p w14:paraId="12191C18" w14:textId="464BF5BA" w:rsidR="00452EB0" w:rsidRDefault="00452EB0" w:rsidP="00452EB0">
      <w:r>
        <w:t>Problem 2:</w:t>
      </w:r>
    </w:p>
    <w:p w14:paraId="485D5331" w14:textId="03902C59" w:rsidR="00452EB0" w:rsidRDefault="00452EB0" w:rsidP="00452EB0">
      <w:r>
        <w:t>To visualize the Semi-</w:t>
      </w:r>
      <w:proofErr w:type="spellStart"/>
      <w:r>
        <w:t>Lagrangian</w:t>
      </w:r>
      <w:proofErr w:type="spellEnd"/>
      <w:r>
        <w:t xml:space="preserve"> method I have attached a video “Advection</w:t>
      </w:r>
      <w:r>
        <w:t xml:space="preserve"> and diffusion</w:t>
      </w:r>
      <w:r>
        <w:t xml:space="preserve">.mp4” which show the propagation of wave </w:t>
      </w:r>
      <w:proofErr w:type="gramStart"/>
      <w:r>
        <w:t>In</w:t>
      </w:r>
      <w:proofErr w:type="gramEnd"/>
      <w:r>
        <w:t xml:space="preserve"> time with</w:t>
      </w:r>
      <w:r>
        <w:t xml:space="preserve"> </w:t>
      </w:r>
      <w:r>
        <w:t xml:space="preserve">diffusion. </w:t>
      </w:r>
    </w:p>
    <w:p w14:paraId="4D01F878" w14:textId="759376DB" w:rsidR="00452EB0" w:rsidRDefault="00452EB0" w:rsidP="00452EB0">
      <w:r>
        <w:rPr>
          <w:noProof/>
        </w:rPr>
        <w:drawing>
          <wp:inline distT="0" distB="0" distL="0" distR="0" wp14:anchorId="1E4E4C8E" wp14:editId="48C62C04">
            <wp:extent cx="3223260" cy="2148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7257" cy="2164838"/>
                    </a:xfrm>
                    <a:prstGeom prst="rect">
                      <a:avLst/>
                    </a:prstGeom>
                    <a:noFill/>
                    <a:ln>
                      <a:noFill/>
                    </a:ln>
                  </pic:spPr>
                </pic:pic>
              </a:graphicData>
            </a:graphic>
          </wp:inline>
        </w:drawing>
      </w:r>
    </w:p>
    <w:p w14:paraId="3543B4DB" w14:textId="0504E642" w:rsidR="00452EB0" w:rsidRDefault="00452EB0" w:rsidP="00452EB0">
      <w:r>
        <w:t xml:space="preserve">Above figure represent the evolution of wave with time. With time, the amplitude of wave </w:t>
      </w:r>
      <w:r w:rsidR="00121EAA">
        <w:t>decreases</w:t>
      </w:r>
      <w:r>
        <w:t xml:space="preserve"> due to diffusion</w:t>
      </w:r>
      <w:r w:rsidR="00121EAA">
        <w:t xml:space="preserve"> and eventually dies out for t=8</w:t>
      </w:r>
      <w:r>
        <w:t xml:space="preserve">. </w:t>
      </w:r>
    </w:p>
    <w:p w14:paraId="6B1ECA97" w14:textId="77777777" w:rsidR="00452EB0" w:rsidRDefault="00452EB0" w:rsidP="00452EB0">
      <w:bookmarkStart w:id="0" w:name="_GoBack"/>
      <w:bookmarkEnd w:id="0"/>
    </w:p>
    <w:sectPr w:rsidR="00452E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srQwNDc1MTEzNbdQ0lEKTi0uzszPAykwrAUAkZD78SwAAAA="/>
  </w:docVars>
  <w:rsids>
    <w:rsidRoot w:val="001109AB"/>
    <w:rsid w:val="001109AB"/>
    <w:rsid w:val="00121EAA"/>
    <w:rsid w:val="003D702E"/>
    <w:rsid w:val="00452EB0"/>
    <w:rsid w:val="0057044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17DA6"/>
  <w15:chartTrackingRefBased/>
  <w15:docId w15:val="{E7EAB23E-151B-47CE-80A4-5A9A5FD9F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104</Words>
  <Characters>59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aj.chouhan@iitrpr.ac.in</dc:creator>
  <cp:keywords/>
  <dc:description/>
  <cp:lastModifiedBy>pankaj.chouhan@iitrpr.ac.in</cp:lastModifiedBy>
  <cp:revision>3</cp:revision>
  <dcterms:created xsi:type="dcterms:W3CDTF">2020-04-27T02:56:00Z</dcterms:created>
  <dcterms:modified xsi:type="dcterms:W3CDTF">2020-04-27T03:32:00Z</dcterms:modified>
</cp:coreProperties>
</file>